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40BF" w:rsidRPr="00C41A8F" w:rsidRDefault="00C41A8F" w:rsidP="00C41A8F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b/>
          <w:sz w:val="28"/>
          <w:szCs w:val="28"/>
          <w:lang w:val="ru-RU"/>
        </w:rPr>
        <w:t>Введение с 01.01.2026 года единого документа учета – выписки из Единого государственного реестра налогоплательщиков.</w:t>
      </w:r>
    </w:p>
    <w:p w:rsidR="00C240BF" w:rsidRP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>В целях доведения до вас информации, связанной с вступлением в силу с 1 января 2026 года изменений в налоговом законодательстве, сообщаем следующее.</w:t>
      </w:r>
    </w:p>
    <w:p w:rsidR="00C240BF" w:rsidRP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>Согласно Федеральному закону от 08.08.2024 № 259-ФЗ, с 1 января 2026 года утрачивают силу положения о свидетельстве о постановке на учёт в налоговом органе и уведомлении о постановке (снятии с учёта). В качестве единственного документа, подтверждающего пос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 xml:space="preserve">тановку на учёт (снятие с учёта) в налоговой инспекции, будет использоваться </w:t>
      </w:r>
      <w:r w:rsidRPr="00C41A8F">
        <w:rPr>
          <w:rFonts w:ascii="Times New Roman" w:hAnsi="Times New Roman" w:cs="Times New Roman"/>
          <w:b/>
          <w:bCs/>
          <w:sz w:val="28"/>
          <w:szCs w:val="28"/>
          <w:lang w:val="ru-RU"/>
        </w:rPr>
        <w:t>выписка и</w:t>
      </w:r>
      <w:bookmarkStart w:id="0" w:name="_GoBack"/>
      <w:bookmarkEnd w:id="0"/>
      <w:r w:rsidRPr="00C41A8F">
        <w:rPr>
          <w:rFonts w:ascii="Times New Roman" w:hAnsi="Times New Roman" w:cs="Times New Roman"/>
          <w:b/>
          <w:bCs/>
          <w:sz w:val="28"/>
          <w:szCs w:val="28"/>
          <w:lang w:val="ru-RU"/>
        </w:rPr>
        <w:t>з Единого государственного реестра налогоплательщиков (ЕГРН)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 xml:space="preserve"> — так называемый Единый документ учёта.</w:t>
      </w:r>
    </w:p>
    <w:p w:rsidR="00C240BF" w:rsidRP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 xml:space="preserve">Эта выписка будет содержать все необходимые сведения о вашем статусе 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 xml:space="preserve">налогоплательщика и будет доступна через личный кабинет налогоплательщика на сайте </w:t>
      </w:r>
      <w:r w:rsidRPr="00C41A8F">
        <w:rPr>
          <w:rFonts w:ascii="Times New Roman" w:hAnsi="Times New Roman" w:cs="Times New Roman"/>
          <w:sz w:val="28"/>
          <w:szCs w:val="28"/>
        </w:rPr>
        <w:t>nalog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41A8F">
        <w:rPr>
          <w:rFonts w:ascii="Times New Roman" w:hAnsi="Times New Roman" w:cs="Times New Roman"/>
          <w:sz w:val="28"/>
          <w:szCs w:val="28"/>
        </w:rPr>
        <w:t>gov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41A8F">
        <w:rPr>
          <w:rFonts w:ascii="Times New Roman" w:hAnsi="Times New Roman" w:cs="Times New Roman"/>
          <w:sz w:val="28"/>
          <w:szCs w:val="28"/>
        </w:rPr>
        <w:t>ru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, а также при обращении в любую налоговую инспекцию.</w:t>
      </w:r>
    </w:p>
    <w:p w:rsidR="00C240BF" w:rsidRP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>Рекомендуем вам:</w:t>
      </w:r>
    </w:p>
    <w:p w:rsid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>— заранее ознакомиться с функционалом личн</w:t>
      </w:r>
      <w:r w:rsidR="00C41A8F">
        <w:rPr>
          <w:rFonts w:ascii="Times New Roman" w:hAnsi="Times New Roman" w:cs="Times New Roman"/>
          <w:sz w:val="28"/>
          <w:szCs w:val="28"/>
          <w:lang w:val="ru-RU"/>
        </w:rPr>
        <w:t>ого кабинета налогоплательщика;</w:t>
      </w:r>
    </w:p>
    <w:p w:rsid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>— регулярно прове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рять нали</w:t>
      </w:r>
      <w:r w:rsidR="00C41A8F">
        <w:rPr>
          <w:rFonts w:ascii="Times New Roman" w:hAnsi="Times New Roman" w:cs="Times New Roman"/>
          <w:sz w:val="28"/>
          <w:szCs w:val="28"/>
          <w:lang w:val="ru-RU"/>
        </w:rPr>
        <w:t>чие актуальной выписки из ЕГРН;</w:t>
      </w:r>
    </w:p>
    <w:p w:rsidR="00C240BF" w:rsidRP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>— сохранять распечатанную или электронную версию выписки для представления в органы власти, банки и другие структуры.</w:t>
      </w:r>
    </w:p>
    <w:p w:rsidR="00C240BF" w:rsidRP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 xml:space="preserve">Информационные материалы по теме размещены на официальном сайте ФНС России: </w:t>
      </w:r>
      <w:r w:rsidRPr="00C41A8F">
        <w:rPr>
          <w:rFonts w:ascii="Times New Roman" w:hAnsi="Times New Roman" w:cs="Times New Roman"/>
          <w:sz w:val="28"/>
          <w:szCs w:val="28"/>
        </w:rPr>
        <w:t>www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41A8F">
        <w:rPr>
          <w:rFonts w:ascii="Times New Roman" w:hAnsi="Times New Roman" w:cs="Times New Roman"/>
          <w:sz w:val="28"/>
          <w:szCs w:val="28"/>
        </w:rPr>
        <w:t>nalog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41A8F">
        <w:rPr>
          <w:rFonts w:ascii="Times New Roman" w:hAnsi="Times New Roman" w:cs="Times New Roman"/>
          <w:sz w:val="28"/>
          <w:szCs w:val="28"/>
        </w:rPr>
        <w:t>gov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41A8F">
        <w:rPr>
          <w:rFonts w:ascii="Times New Roman" w:hAnsi="Times New Roman" w:cs="Times New Roman"/>
          <w:sz w:val="28"/>
          <w:szCs w:val="28"/>
        </w:rPr>
        <w:t>ru</w:t>
      </w:r>
    </w:p>
    <w:p w:rsidR="00C240BF" w:rsidRPr="00C41A8F" w:rsidRDefault="006D068E" w:rsidP="00C41A8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1A8F">
        <w:rPr>
          <w:rFonts w:ascii="Times New Roman" w:hAnsi="Times New Roman" w:cs="Times New Roman"/>
          <w:sz w:val="28"/>
          <w:szCs w:val="28"/>
          <w:lang w:val="ru-RU"/>
        </w:rPr>
        <w:t>За д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ополнит</w:t>
      </w:r>
      <w:r w:rsidR="00C41A8F" w:rsidRPr="00C41A8F">
        <w:rPr>
          <w:rFonts w:ascii="Times New Roman" w:hAnsi="Times New Roman" w:cs="Times New Roman"/>
          <w:sz w:val="28"/>
          <w:szCs w:val="28"/>
          <w:lang w:val="ru-RU"/>
        </w:rPr>
        <w:t>ельной информацией обращайтесь в Межрайонную инспекцию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 xml:space="preserve"> Федеральной налоговой службы №5 по Респу</w:t>
      </w:r>
      <w:r w:rsidR="00C41A8F" w:rsidRPr="00C41A8F">
        <w:rPr>
          <w:rFonts w:ascii="Times New Roman" w:hAnsi="Times New Roman" w:cs="Times New Roman"/>
          <w:sz w:val="28"/>
          <w:szCs w:val="28"/>
          <w:lang w:val="ru-RU"/>
        </w:rPr>
        <w:t xml:space="preserve">блике Татарстан по адресу </w:t>
      </w:r>
      <w:r w:rsidRPr="00C41A8F">
        <w:rPr>
          <w:rFonts w:ascii="Times New Roman" w:hAnsi="Times New Roman" w:cs="Times New Roman"/>
          <w:sz w:val="28"/>
          <w:szCs w:val="28"/>
          <w:lang w:val="ru-RU"/>
        </w:rPr>
        <w:t>г. Казань, ул. Бондаренко, 3</w:t>
      </w:r>
      <w:r w:rsidR="00C41A8F" w:rsidRPr="00C41A8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sectPr w:rsidR="00C240BF" w:rsidRPr="00C41A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D068E">
      <w:pPr>
        <w:spacing w:after="0"/>
      </w:pPr>
      <w:r>
        <w:separator/>
      </w:r>
    </w:p>
  </w:endnote>
  <w:endnote w:type="continuationSeparator" w:id="0">
    <w:p w:rsidR="00000000" w:rsidRDefault="006D06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0BF" w:rsidRDefault="006D068E">
      <w:r>
        <w:separator/>
      </w:r>
    </w:p>
  </w:footnote>
  <w:footnote w:type="continuationSeparator" w:id="0">
    <w:p w:rsidR="00C240BF" w:rsidRDefault="006D0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4902F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40BF"/>
    <w:rsid w:val="006D068E"/>
    <w:rsid w:val="00C240BF"/>
    <w:rsid w:val="00C41A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10878"/>
  <w15:docId w15:val="{ADEA5C8A-8FD8-4B95-A340-9308E2931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2</cp:revision>
  <dcterms:created xsi:type="dcterms:W3CDTF">2025-12-15T12:17:00Z</dcterms:created>
  <dcterms:modified xsi:type="dcterms:W3CDTF">2025-12-15T12:17:00Z</dcterms:modified>
</cp:coreProperties>
</file>